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B522E" w14:textId="77777777" w:rsidR="00C22763" w:rsidRDefault="00C22763">
      <w:pPr>
        <w:pStyle w:val="stBilgi"/>
        <w:tabs>
          <w:tab w:val="left" w:pos="4500"/>
        </w:tabs>
        <w:jc w:val="center"/>
        <w:rPr>
          <w:b/>
          <w:bCs/>
        </w:rPr>
      </w:pPr>
      <w:r>
        <w:rPr>
          <w:b/>
          <w:bCs/>
        </w:rPr>
        <w:t>T.C.</w:t>
      </w:r>
    </w:p>
    <w:p w14:paraId="05CC8E53" w14:textId="77777777" w:rsidR="00C22763" w:rsidRDefault="00532629">
      <w:pPr>
        <w:pStyle w:val="stBilgi"/>
        <w:tabs>
          <w:tab w:val="left" w:pos="4500"/>
        </w:tabs>
        <w:jc w:val="center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6D9E3CD" wp14:editId="7004DAB4">
            <wp:simplePos x="2314575" y="781050"/>
            <wp:positionH relativeFrom="margin">
              <wp:align>left</wp:align>
            </wp:positionH>
            <wp:positionV relativeFrom="margin">
              <wp:align>top</wp:align>
            </wp:positionV>
            <wp:extent cx="1028065" cy="790575"/>
            <wp:effectExtent l="0" t="0" r="635" b="9525"/>
            <wp:wrapSquare wrapText="bothSides"/>
            <wp:docPr id="2" name="Resim 2" descr="baykuş logosu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ykuş logosu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06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34272">
        <w:rPr>
          <w:b/>
          <w:bCs/>
        </w:rPr>
        <w:t>KARABÜK</w:t>
      </w:r>
      <w:r w:rsidR="00E735B0">
        <w:rPr>
          <w:b/>
          <w:bCs/>
        </w:rPr>
        <w:t xml:space="preserve"> </w:t>
      </w:r>
      <w:r w:rsidR="00C22763">
        <w:rPr>
          <w:b/>
          <w:bCs/>
        </w:rPr>
        <w:t>ÜNİVERSİTESİ</w:t>
      </w:r>
      <w:r w:rsidR="00E735B0">
        <w:rPr>
          <w:b/>
          <w:bCs/>
        </w:rPr>
        <w:t xml:space="preserve"> </w:t>
      </w:r>
    </w:p>
    <w:p w14:paraId="137CB0F0" w14:textId="77777777" w:rsidR="00C22763" w:rsidRDefault="00532629">
      <w:pPr>
        <w:pStyle w:val="stBilgi"/>
        <w:tabs>
          <w:tab w:val="left" w:pos="4500"/>
        </w:tabs>
        <w:jc w:val="center"/>
        <w:rPr>
          <w:b/>
          <w:bCs/>
        </w:rPr>
      </w:pPr>
      <w:r>
        <w:rPr>
          <w:b/>
          <w:bCs/>
        </w:rPr>
        <w:t xml:space="preserve">KÜTÜPHANE VE DOKÜMANTASYON </w:t>
      </w:r>
      <w:r w:rsidR="00C22763">
        <w:rPr>
          <w:b/>
          <w:bCs/>
        </w:rPr>
        <w:t>DAİRE BAŞKANLIĞI</w:t>
      </w:r>
    </w:p>
    <w:p w14:paraId="319CB62A" w14:textId="77777777" w:rsidR="00C22763" w:rsidRDefault="00C22763">
      <w:pPr>
        <w:pStyle w:val="stBilgi"/>
        <w:tabs>
          <w:tab w:val="left" w:pos="4500"/>
        </w:tabs>
        <w:jc w:val="center"/>
        <w:rPr>
          <w:b/>
          <w:bCs/>
        </w:rPr>
      </w:pPr>
      <w:r>
        <w:rPr>
          <w:b/>
          <w:bCs/>
        </w:rPr>
        <w:t>KISMİ ZAMANLI ÖĞRENCİ ÇALIŞTIRMA PROGRAMI</w:t>
      </w:r>
    </w:p>
    <w:p w14:paraId="64052DF7" w14:textId="77777777" w:rsidR="00C22763" w:rsidRDefault="00C22763">
      <w:pPr>
        <w:pStyle w:val="stBilgi"/>
        <w:tabs>
          <w:tab w:val="clear" w:pos="4536"/>
          <w:tab w:val="clear" w:pos="9072"/>
          <w:tab w:val="left" w:pos="4500"/>
        </w:tabs>
        <w:jc w:val="center"/>
        <w:rPr>
          <w:b/>
          <w:bCs/>
        </w:rPr>
      </w:pPr>
      <w:r>
        <w:rPr>
          <w:b/>
          <w:bCs/>
        </w:rPr>
        <w:t>BAŞVURU FORMU</w:t>
      </w:r>
    </w:p>
    <w:tbl>
      <w:tblPr>
        <w:tblpPr w:leftFromText="141" w:rightFromText="141" w:vertAnchor="page" w:horzAnchor="margin" w:tblpX="-286" w:tblpY="2641"/>
        <w:tblW w:w="10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6"/>
        <w:gridCol w:w="2340"/>
        <w:gridCol w:w="990"/>
        <w:gridCol w:w="540"/>
        <w:gridCol w:w="790"/>
        <w:gridCol w:w="1080"/>
        <w:gridCol w:w="1080"/>
        <w:gridCol w:w="1262"/>
      </w:tblGrid>
      <w:tr w:rsidR="00532629" w14:paraId="06D9BB89" w14:textId="77777777" w:rsidTr="00532629">
        <w:trPr>
          <w:cantSplit/>
          <w:trHeight w:val="530"/>
        </w:trPr>
        <w:tc>
          <w:tcPr>
            <w:tcW w:w="2336" w:type="dxa"/>
            <w:vAlign w:val="center"/>
          </w:tcPr>
          <w:p w14:paraId="35C14C3A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T.C. Kimlik No</w:t>
            </w:r>
          </w:p>
        </w:tc>
        <w:tc>
          <w:tcPr>
            <w:tcW w:w="2340" w:type="dxa"/>
          </w:tcPr>
          <w:p w14:paraId="53960B56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320" w:type="dxa"/>
            <w:gridSpan w:val="3"/>
            <w:vAlign w:val="center"/>
          </w:tcPr>
          <w:p w14:paraId="3E3DB9E9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Nüfus Bilgileri</w:t>
            </w:r>
          </w:p>
        </w:tc>
        <w:tc>
          <w:tcPr>
            <w:tcW w:w="3422" w:type="dxa"/>
            <w:gridSpan w:val="3"/>
            <w:vAlign w:val="center"/>
          </w:tcPr>
          <w:p w14:paraId="6111E70D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sz w:val="20"/>
              </w:rPr>
            </w:pPr>
          </w:p>
        </w:tc>
      </w:tr>
      <w:tr w:rsidR="00532629" w14:paraId="3C244946" w14:textId="77777777" w:rsidTr="00532629">
        <w:trPr>
          <w:cantSplit/>
          <w:trHeight w:val="534"/>
        </w:trPr>
        <w:tc>
          <w:tcPr>
            <w:tcW w:w="2336" w:type="dxa"/>
            <w:vAlign w:val="center"/>
          </w:tcPr>
          <w:p w14:paraId="69FC3A21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dı Soyadı</w:t>
            </w:r>
          </w:p>
        </w:tc>
        <w:tc>
          <w:tcPr>
            <w:tcW w:w="2340" w:type="dxa"/>
          </w:tcPr>
          <w:p w14:paraId="0C4EE925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14:paraId="4A52EC29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İli</w:t>
            </w:r>
          </w:p>
        </w:tc>
        <w:tc>
          <w:tcPr>
            <w:tcW w:w="1330" w:type="dxa"/>
            <w:gridSpan w:val="2"/>
            <w:vAlign w:val="center"/>
          </w:tcPr>
          <w:p w14:paraId="6A3AB1D1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080" w:type="dxa"/>
            <w:vAlign w:val="center"/>
          </w:tcPr>
          <w:p w14:paraId="68C47F5B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Cilt No</w:t>
            </w:r>
          </w:p>
        </w:tc>
        <w:tc>
          <w:tcPr>
            <w:tcW w:w="1080" w:type="dxa"/>
            <w:vAlign w:val="center"/>
          </w:tcPr>
          <w:p w14:paraId="5556BD7E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sz w:val="20"/>
              </w:rPr>
            </w:pPr>
          </w:p>
        </w:tc>
        <w:tc>
          <w:tcPr>
            <w:tcW w:w="1262" w:type="dxa"/>
            <w:vMerge w:val="restart"/>
            <w:vAlign w:val="center"/>
          </w:tcPr>
          <w:p w14:paraId="7BB07924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Fotoğraf</w:t>
            </w:r>
          </w:p>
        </w:tc>
      </w:tr>
      <w:tr w:rsidR="00532629" w14:paraId="6DBC8799" w14:textId="77777777" w:rsidTr="00532629">
        <w:trPr>
          <w:cantSplit/>
          <w:trHeight w:val="340"/>
        </w:trPr>
        <w:tc>
          <w:tcPr>
            <w:tcW w:w="2336" w:type="dxa"/>
            <w:vAlign w:val="center"/>
          </w:tcPr>
          <w:p w14:paraId="571BCB2F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Baba Adı</w:t>
            </w:r>
          </w:p>
        </w:tc>
        <w:tc>
          <w:tcPr>
            <w:tcW w:w="2340" w:type="dxa"/>
          </w:tcPr>
          <w:p w14:paraId="604EB239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14:paraId="461820FA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İlçesi</w:t>
            </w:r>
          </w:p>
        </w:tc>
        <w:tc>
          <w:tcPr>
            <w:tcW w:w="1330" w:type="dxa"/>
            <w:gridSpan w:val="2"/>
            <w:vAlign w:val="center"/>
          </w:tcPr>
          <w:p w14:paraId="26B602B8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080" w:type="dxa"/>
            <w:vAlign w:val="center"/>
          </w:tcPr>
          <w:p w14:paraId="2F9315E6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 Sıra No</w:t>
            </w:r>
          </w:p>
        </w:tc>
        <w:tc>
          <w:tcPr>
            <w:tcW w:w="1080" w:type="dxa"/>
            <w:vAlign w:val="center"/>
          </w:tcPr>
          <w:p w14:paraId="38BBF637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2" w:type="dxa"/>
            <w:vMerge/>
            <w:vAlign w:val="center"/>
          </w:tcPr>
          <w:p w14:paraId="1DE177C5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532629" w14:paraId="3A7D53A3" w14:textId="77777777" w:rsidTr="00532629">
        <w:trPr>
          <w:cantSplit/>
          <w:trHeight w:val="340"/>
        </w:trPr>
        <w:tc>
          <w:tcPr>
            <w:tcW w:w="2336" w:type="dxa"/>
            <w:vAlign w:val="center"/>
          </w:tcPr>
          <w:p w14:paraId="74AAD9E9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na Adı</w:t>
            </w:r>
          </w:p>
        </w:tc>
        <w:tc>
          <w:tcPr>
            <w:tcW w:w="2340" w:type="dxa"/>
          </w:tcPr>
          <w:p w14:paraId="5976BE0C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14:paraId="3B65BCAF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Mah/Köy</w:t>
            </w:r>
          </w:p>
        </w:tc>
        <w:tc>
          <w:tcPr>
            <w:tcW w:w="1330" w:type="dxa"/>
            <w:gridSpan w:val="2"/>
            <w:vAlign w:val="center"/>
          </w:tcPr>
          <w:p w14:paraId="490455BF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080" w:type="dxa"/>
            <w:vAlign w:val="center"/>
          </w:tcPr>
          <w:p w14:paraId="465A67DD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Sıra No</w:t>
            </w:r>
          </w:p>
        </w:tc>
        <w:tc>
          <w:tcPr>
            <w:tcW w:w="1080" w:type="dxa"/>
            <w:vAlign w:val="center"/>
          </w:tcPr>
          <w:p w14:paraId="154F5D35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sz w:val="20"/>
              </w:rPr>
            </w:pPr>
          </w:p>
        </w:tc>
        <w:tc>
          <w:tcPr>
            <w:tcW w:w="1262" w:type="dxa"/>
            <w:vMerge/>
            <w:vAlign w:val="center"/>
          </w:tcPr>
          <w:p w14:paraId="20B77E84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532629" w14:paraId="22103186" w14:textId="77777777" w:rsidTr="00532629">
        <w:trPr>
          <w:cantSplit/>
          <w:trHeight w:val="340"/>
        </w:trPr>
        <w:tc>
          <w:tcPr>
            <w:tcW w:w="2336" w:type="dxa"/>
            <w:vAlign w:val="center"/>
          </w:tcPr>
          <w:p w14:paraId="74FE6B34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Doğum Yeri /Tarihi</w:t>
            </w:r>
          </w:p>
        </w:tc>
        <w:tc>
          <w:tcPr>
            <w:tcW w:w="2340" w:type="dxa"/>
          </w:tcPr>
          <w:p w14:paraId="5F63A5AC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0CD79406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Cinsiyet</w:t>
            </w:r>
            <w:r>
              <w:rPr>
                <w:sz w:val="20"/>
              </w:rPr>
              <w:tab/>
            </w:r>
          </w:p>
        </w:tc>
        <w:tc>
          <w:tcPr>
            <w:tcW w:w="2950" w:type="dxa"/>
            <w:gridSpan w:val="3"/>
            <w:vAlign w:val="center"/>
          </w:tcPr>
          <w:p w14:paraId="45566A2B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2" w:type="dxa"/>
            <w:vMerge/>
            <w:vAlign w:val="center"/>
          </w:tcPr>
          <w:p w14:paraId="1F33D21C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532629" w14:paraId="34635365" w14:textId="77777777" w:rsidTr="00532629">
        <w:trPr>
          <w:cantSplit/>
          <w:trHeight w:val="340"/>
        </w:trPr>
        <w:tc>
          <w:tcPr>
            <w:tcW w:w="2336" w:type="dxa"/>
            <w:vAlign w:val="center"/>
          </w:tcPr>
          <w:p w14:paraId="6248A1BE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Varsa  S.S.K.Sicil No.</w:t>
            </w:r>
          </w:p>
        </w:tc>
        <w:tc>
          <w:tcPr>
            <w:tcW w:w="2340" w:type="dxa"/>
          </w:tcPr>
          <w:p w14:paraId="1771DB7B" w14:textId="77777777" w:rsidR="00532629" w:rsidRDefault="00532629" w:rsidP="00532629">
            <w:pPr>
              <w:pStyle w:val="stBilgi"/>
              <w:rPr>
                <w:sz w:val="20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05FDAEEA" w14:textId="77777777" w:rsidR="00532629" w:rsidRDefault="00532629" w:rsidP="00532629">
            <w:pPr>
              <w:pStyle w:val="stBilgi"/>
              <w:rPr>
                <w:sz w:val="20"/>
              </w:rPr>
            </w:pPr>
            <w:r>
              <w:rPr>
                <w:sz w:val="20"/>
              </w:rPr>
              <w:t>Medeni Durumu</w:t>
            </w:r>
          </w:p>
        </w:tc>
        <w:tc>
          <w:tcPr>
            <w:tcW w:w="2950" w:type="dxa"/>
            <w:gridSpan w:val="3"/>
            <w:vAlign w:val="center"/>
          </w:tcPr>
          <w:p w14:paraId="702C0772" w14:textId="77777777" w:rsidR="00532629" w:rsidRDefault="00532629" w:rsidP="00532629">
            <w:pPr>
              <w:pStyle w:val="stBilgi"/>
              <w:rPr>
                <w:sz w:val="20"/>
              </w:rPr>
            </w:pPr>
          </w:p>
        </w:tc>
        <w:tc>
          <w:tcPr>
            <w:tcW w:w="1262" w:type="dxa"/>
            <w:vMerge/>
            <w:vAlign w:val="center"/>
          </w:tcPr>
          <w:p w14:paraId="64268258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532629" w14:paraId="01B5F073" w14:textId="77777777" w:rsidTr="00532629">
        <w:trPr>
          <w:cantSplit/>
          <w:trHeight w:val="460"/>
        </w:trPr>
        <w:tc>
          <w:tcPr>
            <w:tcW w:w="10418" w:type="dxa"/>
            <w:gridSpan w:val="8"/>
            <w:vAlign w:val="center"/>
          </w:tcPr>
          <w:p w14:paraId="618312F8" w14:textId="77777777" w:rsidR="00532629" w:rsidRDefault="00532629" w:rsidP="00532629">
            <w:pPr>
              <w:pStyle w:val="stBilgi"/>
              <w:rPr>
                <w:sz w:val="20"/>
              </w:rPr>
            </w:pPr>
            <w:r>
              <w:rPr>
                <w:sz w:val="20"/>
              </w:rPr>
              <w:t>Herhangi bir hastalık geçirdiniz mi? Veya bedensel bir rahatsızlığınız var mı? Belirtiniz</w:t>
            </w:r>
          </w:p>
          <w:p w14:paraId="7C7BA6A8" w14:textId="77777777" w:rsidR="00532629" w:rsidRDefault="00532629" w:rsidP="00532629">
            <w:pPr>
              <w:pStyle w:val="stBilgi"/>
              <w:rPr>
                <w:sz w:val="20"/>
              </w:rPr>
            </w:pPr>
          </w:p>
          <w:p w14:paraId="2EB570D2" w14:textId="77777777" w:rsidR="00532629" w:rsidRPr="009D50ED" w:rsidRDefault="00532629" w:rsidP="00532629">
            <w:pPr>
              <w:pStyle w:val="stBilgi"/>
            </w:pPr>
          </w:p>
        </w:tc>
      </w:tr>
    </w:tbl>
    <w:p w14:paraId="3BD61C2E" w14:textId="77777777" w:rsidR="00C22763" w:rsidRDefault="006073E6" w:rsidP="00532629">
      <w:pPr>
        <w:pStyle w:val="stBilgi"/>
        <w:tabs>
          <w:tab w:val="clear" w:pos="4536"/>
          <w:tab w:val="clear" w:pos="9072"/>
          <w:tab w:val="left" w:pos="4500"/>
        </w:tabs>
        <w:rPr>
          <w:b/>
          <w:bCs/>
        </w:rPr>
      </w:pPr>
      <w:r>
        <w:rPr>
          <w:b/>
          <w:bCs/>
        </w:rPr>
        <w:t>A</w:t>
      </w:r>
      <w:r w:rsidR="00C22763">
        <w:rPr>
          <w:b/>
          <w:bCs/>
        </w:rPr>
        <w:t>- Kişisel Bilgiler</w:t>
      </w:r>
    </w:p>
    <w:p w14:paraId="2003F798" w14:textId="77777777" w:rsidR="009D50ED" w:rsidRPr="00C06497" w:rsidRDefault="009D50ED" w:rsidP="009D50ED">
      <w:pPr>
        <w:pStyle w:val="stBilgi"/>
        <w:rPr>
          <w:sz w:val="16"/>
          <w:szCs w:val="16"/>
        </w:rPr>
      </w:pPr>
    </w:p>
    <w:p w14:paraId="533E3565" w14:textId="77777777" w:rsidR="00122B85" w:rsidRPr="00C06497" w:rsidRDefault="00122B85" w:rsidP="00532629">
      <w:pPr>
        <w:pStyle w:val="stBilgi"/>
        <w:tabs>
          <w:tab w:val="clear" w:pos="4536"/>
          <w:tab w:val="clear" w:pos="9072"/>
        </w:tabs>
        <w:ind w:left="-426"/>
        <w:rPr>
          <w:b/>
          <w:bCs/>
          <w:sz w:val="16"/>
          <w:szCs w:val="16"/>
        </w:rPr>
      </w:pPr>
    </w:p>
    <w:p w14:paraId="14933FDB" w14:textId="77777777" w:rsidR="00C22763" w:rsidRDefault="006073E6" w:rsidP="00532629">
      <w:pPr>
        <w:pStyle w:val="stBilgi"/>
        <w:tabs>
          <w:tab w:val="clear" w:pos="4536"/>
          <w:tab w:val="clear" w:pos="9072"/>
        </w:tabs>
        <w:rPr>
          <w:b/>
          <w:bCs/>
        </w:rPr>
      </w:pPr>
      <w:r>
        <w:rPr>
          <w:b/>
          <w:bCs/>
        </w:rPr>
        <w:t>B</w:t>
      </w:r>
      <w:r w:rsidR="00C22763">
        <w:rPr>
          <w:b/>
          <w:bCs/>
        </w:rPr>
        <w:t>- Öğrenim Bilgileri</w:t>
      </w:r>
    </w:p>
    <w:tbl>
      <w:tblPr>
        <w:tblW w:w="1044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44"/>
        <w:gridCol w:w="2596"/>
        <w:gridCol w:w="2700"/>
        <w:gridCol w:w="2700"/>
      </w:tblGrid>
      <w:tr w:rsidR="00C22763" w14:paraId="1CE7222E" w14:textId="77777777">
        <w:trPr>
          <w:trHeight w:val="397"/>
        </w:trPr>
        <w:tc>
          <w:tcPr>
            <w:tcW w:w="2444" w:type="dxa"/>
            <w:vAlign w:val="center"/>
          </w:tcPr>
          <w:p w14:paraId="70057811" w14:textId="77777777" w:rsidR="00C22763" w:rsidRDefault="00C22763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Fakülte/Yüksekokul/</w:t>
            </w:r>
          </w:p>
          <w:p w14:paraId="1CDC1745" w14:textId="77777777" w:rsidR="00C22763" w:rsidRDefault="00C22763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Enstitü Adı</w:t>
            </w:r>
          </w:p>
        </w:tc>
        <w:tc>
          <w:tcPr>
            <w:tcW w:w="2596" w:type="dxa"/>
            <w:vAlign w:val="center"/>
          </w:tcPr>
          <w:p w14:paraId="4275658B" w14:textId="77777777" w:rsidR="00C22763" w:rsidRDefault="00C22763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700" w:type="dxa"/>
            <w:vAlign w:val="center"/>
          </w:tcPr>
          <w:p w14:paraId="2CC5572B" w14:textId="77777777" w:rsidR="00C22763" w:rsidRDefault="00C22763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Öğretim Şekli</w:t>
            </w:r>
          </w:p>
        </w:tc>
        <w:tc>
          <w:tcPr>
            <w:tcW w:w="2700" w:type="dxa"/>
          </w:tcPr>
          <w:p w14:paraId="29ADE603" w14:textId="77777777" w:rsidR="00C22763" w:rsidRDefault="00BD3F24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Onay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5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0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>I.Öğretim</w:t>
            </w:r>
          </w:p>
          <w:p w14:paraId="0F5DCF51" w14:textId="77777777" w:rsidR="00C22763" w:rsidRDefault="00BD3F24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6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>II.Öğretim</w:t>
            </w:r>
          </w:p>
        </w:tc>
      </w:tr>
      <w:tr w:rsidR="00C22763" w14:paraId="4DF4718C" w14:textId="77777777">
        <w:trPr>
          <w:trHeight w:val="397"/>
        </w:trPr>
        <w:tc>
          <w:tcPr>
            <w:tcW w:w="2444" w:type="dxa"/>
            <w:vAlign w:val="center"/>
          </w:tcPr>
          <w:p w14:paraId="6A170AB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Bölüm Adı</w:t>
            </w:r>
          </w:p>
        </w:tc>
        <w:tc>
          <w:tcPr>
            <w:tcW w:w="2596" w:type="dxa"/>
            <w:vAlign w:val="center"/>
          </w:tcPr>
          <w:p w14:paraId="1101E2D3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700" w:type="dxa"/>
            <w:vAlign w:val="center"/>
          </w:tcPr>
          <w:p w14:paraId="106766D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Okul Numarası</w:t>
            </w:r>
          </w:p>
        </w:tc>
        <w:tc>
          <w:tcPr>
            <w:tcW w:w="2700" w:type="dxa"/>
          </w:tcPr>
          <w:p w14:paraId="69DFE8D7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24F42572" w14:textId="77777777">
        <w:trPr>
          <w:trHeight w:val="397"/>
        </w:trPr>
        <w:tc>
          <w:tcPr>
            <w:tcW w:w="2444" w:type="dxa"/>
            <w:vAlign w:val="center"/>
          </w:tcPr>
          <w:p w14:paraId="35B4E1D9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Sınıf</w:t>
            </w:r>
          </w:p>
        </w:tc>
        <w:tc>
          <w:tcPr>
            <w:tcW w:w="2596" w:type="dxa"/>
            <w:vAlign w:val="center"/>
          </w:tcPr>
          <w:p w14:paraId="7749217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700" w:type="dxa"/>
            <w:vAlign w:val="center"/>
          </w:tcPr>
          <w:p w14:paraId="4B94BD33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lttan Kalan Ders Sayısı</w:t>
            </w:r>
          </w:p>
        </w:tc>
        <w:tc>
          <w:tcPr>
            <w:tcW w:w="2700" w:type="dxa"/>
          </w:tcPr>
          <w:p w14:paraId="242B1C94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</w:tbl>
    <w:p w14:paraId="454D4B6C" w14:textId="77777777" w:rsidR="00A002C9" w:rsidRDefault="00A002C9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4153533D" w14:textId="77777777" w:rsidR="00122B85" w:rsidRPr="00A002C9" w:rsidRDefault="00122B85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34AD1F4E" w14:textId="77777777" w:rsidR="00C22763" w:rsidRDefault="006073E6">
      <w:pPr>
        <w:pStyle w:val="stBilgi"/>
        <w:tabs>
          <w:tab w:val="clear" w:pos="4536"/>
          <w:tab w:val="clear" w:pos="9072"/>
        </w:tabs>
        <w:rPr>
          <w:b/>
          <w:bCs/>
        </w:rPr>
      </w:pPr>
      <w:r>
        <w:rPr>
          <w:b/>
          <w:bCs/>
        </w:rPr>
        <w:t>C</w:t>
      </w:r>
      <w:r w:rsidR="00C22763">
        <w:rPr>
          <w:b/>
          <w:bCs/>
        </w:rPr>
        <w:t>-Aile Bilgileri</w:t>
      </w:r>
    </w:p>
    <w:tbl>
      <w:tblPr>
        <w:tblW w:w="1044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360"/>
        <w:gridCol w:w="720"/>
        <w:gridCol w:w="540"/>
        <w:gridCol w:w="540"/>
        <w:gridCol w:w="180"/>
        <w:gridCol w:w="1800"/>
        <w:gridCol w:w="180"/>
        <w:gridCol w:w="360"/>
        <w:gridCol w:w="1260"/>
        <w:gridCol w:w="2160"/>
      </w:tblGrid>
      <w:tr w:rsidR="00C22763" w14:paraId="26CF2544" w14:textId="77777777" w:rsidTr="00F34272">
        <w:trPr>
          <w:trHeight w:val="516"/>
        </w:trPr>
        <w:tc>
          <w:tcPr>
            <w:tcW w:w="2340" w:type="dxa"/>
            <w:vAlign w:val="center"/>
          </w:tcPr>
          <w:p w14:paraId="7096CC7F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nne Baba Durumu</w:t>
            </w:r>
          </w:p>
        </w:tc>
        <w:tc>
          <w:tcPr>
            <w:tcW w:w="8100" w:type="dxa"/>
            <w:gridSpan w:val="10"/>
            <w:vAlign w:val="center"/>
          </w:tcPr>
          <w:p w14:paraId="64302A2E" w14:textId="77777777" w:rsidR="00C22763" w:rsidRDefault="00BD3F24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7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2"/>
            <w:r>
              <w:rPr>
                <w:sz w:val="20"/>
              </w:rPr>
              <w:t xml:space="preserve"> </w:t>
            </w:r>
            <w:r w:rsidR="00C22763">
              <w:rPr>
                <w:sz w:val="20"/>
              </w:rPr>
              <w:t xml:space="preserve">sağ ve beraberler </w:t>
            </w:r>
            <w:r>
              <w:rPr>
                <w:sz w:val="20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8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3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 xml:space="preserve">sağ ve ayrılar </w:t>
            </w:r>
            <w:r>
              <w:rPr>
                <w:sz w:val="20"/>
              </w:rPr>
              <w:fldChar w:fldCharType="begin">
                <w:ffData>
                  <w:name w:val="Onay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Onay9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4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>biri veya ikisi vefat etmiş</w:t>
            </w:r>
          </w:p>
        </w:tc>
      </w:tr>
      <w:tr w:rsidR="00C22763" w14:paraId="78388FA9" w14:textId="77777777" w:rsidTr="00F34272">
        <w:trPr>
          <w:trHeight w:val="693"/>
        </w:trPr>
        <w:tc>
          <w:tcPr>
            <w:tcW w:w="2340" w:type="dxa"/>
            <w:vAlign w:val="center"/>
          </w:tcPr>
          <w:p w14:paraId="73D57386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deki Birey Sayısı</w:t>
            </w:r>
          </w:p>
        </w:tc>
        <w:tc>
          <w:tcPr>
            <w:tcW w:w="1080" w:type="dxa"/>
            <w:gridSpan w:val="2"/>
            <w:vAlign w:val="center"/>
          </w:tcPr>
          <w:p w14:paraId="5EBDC301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30EEE9C9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Babanın Mesleği</w:t>
            </w:r>
          </w:p>
        </w:tc>
        <w:tc>
          <w:tcPr>
            <w:tcW w:w="2520" w:type="dxa"/>
            <w:gridSpan w:val="4"/>
            <w:vAlign w:val="center"/>
          </w:tcPr>
          <w:p w14:paraId="588B977D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E3F7D95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Geliri (Aylık)</w:t>
            </w:r>
          </w:p>
        </w:tc>
        <w:tc>
          <w:tcPr>
            <w:tcW w:w="2160" w:type="dxa"/>
            <w:vAlign w:val="center"/>
          </w:tcPr>
          <w:p w14:paraId="64C1C1E6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46B776C4" w14:textId="77777777" w:rsidTr="00F34272">
        <w:trPr>
          <w:trHeight w:val="701"/>
        </w:trPr>
        <w:tc>
          <w:tcPr>
            <w:tcW w:w="2340" w:type="dxa"/>
            <w:vAlign w:val="center"/>
          </w:tcPr>
          <w:p w14:paraId="2CEC30F2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Kardeş Sayısı</w:t>
            </w:r>
          </w:p>
        </w:tc>
        <w:tc>
          <w:tcPr>
            <w:tcW w:w="1080" w:type="dxa"/>
            <w:gridSpan w:val="2"/>
            <w:vAlign w:val="center"/>
          </w:tcPr>
          <w:p w14:paraId="7C1E72C7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37262558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nnenin Mesleği</w:t>
            </w:r>
          </w:p>
        </w:tc>
        <w:tc>
          <w:tcPr>
            <w:tcW w:w="2520" w:type="dxa"/>
            <w:gridSpan w:val="4"/>
            <w:vAlign w:val="center"/>
          </w:tcPr>
          <w:p w14:paraId="4D736DEB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04CBF1D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Geliri (Aylık)</w:t>
            </w:r>
          </w:p>
        </w:tc>
        <w:tc>
          <w:tcPr>
            <w:tcW w:w="2160" w:type="dxa"/>
            <w:vAlign w:val="center"/>
          </w:tcPr>
          <w:p w14:paraId="7B4CA734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77D64361" w14:textId="77777777" w:rsidTr="00F34272">
        <w:trPr>
          <w:trHeight w:val="553"/>
        </w:trPr>
        <w:tc>
          <w:tcPr>
            <w:tcW w:w="2340" w:type="dxa"/>
            <w:vAlign w:val="center"/>
          </w:tcPr>
          <w:p w14:paraId="0754273B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Okuyan Kardeş Sayısı</w:t>
            </w:r>
          </w:p>
        </w:tc>
        <w:tc>
          <w:tcPr>
            <w:tcW w:w="1080" w:type="dxa"/>
            <w:gridSpan w:val="2"/>
            <w:vAlign w:val="center"/>
          </w:tcPr>
          <w:p w14:paraId="4271B6BC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240" w:type="dxa"/>
            <w:gridSpan w:val="5"/>
            <w:vAlign w:val="center"/>
          </w:tcPr>
          <w:p w14:paraId="1F7C1BE5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nin Toplam Net Geliri (Aylık)</w:t>
            </w:r>
          </w:p>
        </w:tc>
        <w:tc>
          <w:tcPr>
            <w:tcW w:w="3780" w:type="dxa"/>
            <w:gridSpan w:val="3"/>
            <w:vAlign w:val="center"/>
          </w:tcPr>
          <w:p w14:paraId="7746F29C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72F5A788" w14:textId="77777777" w:rsidTr="00F34272">
        <w:trPr>
          <w:trHeight w:val="488"/>
        </w:trPr>
        <w:tc>
          <w:tcPr>
            <w:tcW w:w="3420" w:type="dxa"/>
            <w:gridSpan w:val="3"/>
            <w:vAlign w:val="center"/>
          </w:tcPr>
          <w:p w14:paraId="71E3D20D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nin İkamet Ettiği Evin Durumu</w:t>
            </w:r>
          </w:p>
        </w:tc>
        <w:tc>
          <w:tcPr>
            <w:tcW w:w="7020" w:type="dxa"/>
            <w:gridSpan w:val="8"/>
            <w:vAlign w:val="center"/>
          </w:tcPr>
          <w:p w14:paraId="4BFE39A1" w14:textId="77777777" w:rsidR="00C22763" w:rsidRDefault="00BD3F24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Onay10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5"/>
            <w:r>
              <w:rPr>
                <w:sz w:val="20"/>
              </w:rPr>
              <w:t xml:space="preserve">   </w:t>
            </w:r>
            <w:r w:rsidR="00C22763">
              <w:rPr>
                <w:sz w:val="20"/>
              </w:rPr>
              <w:t>Kira</w:t>
            </w:r>
            <w:r w:rsidR="00F34272">
              <w:rPr>
                <w:sz w:val="20"/>
              </w:rPr>
              <w:t xml:space="preserve"> (………….TL)</w:t>
            </w:r>
            <w:r w:rsidR="00C22763">
              <w:rPr>
                <w:sz w:val="20"/>
              </w:rPr>
              <w:t xml:space="preserve">  </w:t>
            </w:r>
            <w:r>
              <w:rPr>
                <w:sz w:val="20"/>
              </w:rPr>
              <w:fldChar w:fldCharType="begin">
                <w:ffData>
                  <w:name w:val="Onay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Onay11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6"/>
            <w:r>
              <w:rPr>
                <w:sz w:val="20"/>
              </w:rPr>
              <w:t xml:space="preserve">   </w:t>
            </w:r>
            <w:r w:rsidR="00C22763">
              <w:rPr>
                <w:sz w:val="20"/>
              </w:rPr>
              <w:t xml:space="preserve">Kendi Eviniz   </w:t>
            </w:r>
            <w:r>
              <w:rPr>
                <w:sz w:val="20"/>
              </w:rPr>
              <w:fldChar w:fldCharType="begin">
                <w:ffData>
                  <w:name w:val="Onay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Onay12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7"/>
            <w:r>
              <w:rPr>
                <w:sz w:val="20"/>
              </w:rPr>
              <w:t xml:space="preserve">   </w:t>
            </w:r>
            <w:r w:rsidR="00C22763">
              <w:rPr>
                <w:sz w:val="20"/>
              </w:rPr>
              <w:t xml:space="preserve">Yakınınızın </w:t>
            </w:r>
            <w:r>
              <w:rPr>
                <w:sz w:val="20"/>
              </w:rPr>
              <w:fldChar w:fldCharType="begin">
                <w:ffData>
                  <w:name w:val="Onay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Onay13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8"/>
            <w:r>
              <w:rPr>
                <w:sz w:val="20"/>
              </w:rPr>
              <w:t xml:space="preserve">   </w:t>
            </w:r>
            <w:r w:rsidR="00C22763">
              <w:rPr>
                <w:sz w:val="20"/>
              </w:rPr>
              <w:t xml:space="preserve">Diğer </w:t>
            </w:r>
          </w:p>
        </w:tc>
      </w:tr>
      <w:tr w:rsidR="00C22763" w14:paraId="213472E6" w14:textId="77777777">
        <w:trPr>
          <w:trHeight w:val="819"/>
        </w:trPr>
        <w:tc>
          <w:tcPr>
            <w:tcW w:w="3960" w:type="dxa"/>
            <w:gridSpan w:val="4"/>
            <w:vAlign w:val="center"/>
          </w:tcPr>
          <w:p w14:paraId="552908A3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nin İkamet Ettiği Yerin Adresi ve Telefonu</w:t>
            </w:r>
          </w:p>
        </w:tc>
        <w:tc>
          <w:tcPr>
            <w:tcW w:w="6480" w:type="dxa"/>
            <w:gridSpan w:val="7"/>
            <w:vAlign w:val="center"/>
          </w:tcPr>
          <w:p w14:paraId="223D355A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4A91F5F7" w14:textId="77777777" w:rsidTr="00F34272">
        <w:trPr>
          <w:trHeight w:val="719"/>
        </w:trPr>
        <w:tc>
          <w:tcPr>
            <w:tcW w:w="2700" w:type="dxa"/>
            <w:gridSpan w:val="2"/>
            <w:vAlign w:val="center"/>
          </w:tcPr>
          <w:p w14:paraId="742893AE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nizin Size Gönderdiği Aylık Gelir</w:t>
            </w:r>
          </w:p>
        </w:tc>
        <w:tc>
          <w:tcPr>
            <w:tcW w:w="1980" w:type="dxa"/>
            <w:gridSpan w:val="4"/>
          </w:tcPr>
          <w:p w14:paraId="53B667E8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17BD062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ldığınız Bursların Adı</w:t>
            </w:r>
          </w:p>
        </w:tc>
        <w:tc>
          <w:tcPr>
            <w:tcW w:w="3960" w:type="dxa"/>
            <w:gridSpan w:val="4"/>
            <w:vMerge w:val="restart"/>
          </w:tcPr>
          <w:p w14:paraId="49A0C11B" w14:textId="77777777" w:rsidR="00F34272" w:rsidRDefault="00F34272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  <w:p w14:paraId="371D0D97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1-</w:t>
            </w:r>
          </w:p>
          <w:p w14:paraId="709F1918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2-</w:t>
            </w:r>
          </w:p>
          <w:p w14:paraId="2292934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3-</w:t>
            </w:r>
          </w:p>
          <w:p w14:paraId="6C27B685" w14:textId="77777777" w:rsidR="007D501F" w:rsidRDefault="007D501F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4-</w:t>
            </w:r>
          </w:p>
        </w:tc>
      </w:tr>
      <w:tr w:rsidR="00C22763" w14:paraId="5C311BFA" w14:textId="77777777" w:rsidTr="00F34272">
        <w:trPr>
          <w:trHeight w:val="783"/>
        </w:trPr>
        <w:tc>
          <w:tcPr>
            <w:tcW w:w="2700" w:type="dxa"/>
            <w:gridSpan w:val="2"/>
            <w:vAlign w:val="center"/>
          </w:tcPr>
          <w:p w14:paraId="5C95E31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ldığınız Burslar Toplamı</w:t>
            </w:r>
          </w:p>
        </w:tc>
        <w:tc>
          <w:tcPr>
            <w:tcW w:w="1980" w:type="dxa"/>
            <w:gridSpan w:val="4"/>
          </w:tcPr>
          <w:p w14:paraId="7D34D0F3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6E40E8F2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960" w:type="dxa"/>
            <w:gridSpan w:val="4"/>
            <w:vMerge/>
          </w:tcPr>
          <w:p w14:paraId="4B3570B1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2FA5E464" w14:textId="77777777" w:rsidTr="00F34272">
        <w:trPr>
          <w:trHeight w:val="691"/>
        </w:trPr>
        <w:tc>
          <w:tcPr>
            <w:tcW w:w="2700" w:type="dxa"/>
            <w:gridSpan w:val="2"/>
            <w:vAlign w:val="center"/>
          </w:tcPr>
          <w:p w14:paraId="630B3251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Şu An Kaldığınız Yer</w:t>
            </w:r>
          </w:p>
        </w:tc>
        <w:tc>
          <w:tcPr>
            <w:tcW w:w="7740" w:type="dxa"/>
            <w:gridSpan w:val="9"/>
          </w:tcPr>
          <w:p w14:paraId="3F9627DD" w14:textId="77777777" w:rsidR="00F34272" w:rsidRDefault="00F34272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  <w:p w14:paraId="7E842C56" w14:textId="77777777" w:rsidR="00C22763" w:rsidRDefault="00BD3F24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Onay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Onay14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9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 xml:space="preserve">Devlet Yurdu  </w:t>
            </w:r>
            <w:r>
              <w:rPr>
                <w:sz w:val="20"/>
              </w:rPr>
              <w:fldChar w:fldCharType="begin">
                <w:ffData>
                  <w:name w:val="Onay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Onay15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0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 xml:space="preserve">Özel Yurt </w:t>
            </w:r>
            <w:r>
              <w:rPr>
                <w:sz w:val="20"/>
              </w:rPr>
              <w:fldChar w:fldCharType="begin">
                <w:ffData>
                  <w:name w:val="Onay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Onay16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1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 xml:space="preserve">Kira </w:t>
            </w:r>
            <w:r>
              <w:rPr>
                <w:sz w:val="20"/>
              </w:rPr>
              <w:fldChar w:fldCharType="begin">
                <w:ffData>
                  <w:name w:val="Onay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Onay17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2"/>
            <w:r>
              <w:rPr>
                <w:sz w:val="20"/>
              </w:rPr>
              <w:t xml:space="preserve">   </w:t>
            </w:r>
            <w:r w:rsidR="00C22763">
              <w:rPr>
                <w:sz w:val="20"/>
              </w:rPr>
              <w:t xml:space="preserve">Size Ait </w:t>
            </w:r>
            <w:r>
              <w:rPr>
                <w:sz w:val="20"/>
              </w:rPr>
              <w:fldChar w:fldCharType="begin">
                <w:ffData>
                  <w:name w:val="Onay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Onay18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3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 xml:space="preserve">Akraba Yanı </w:t>
            </w:r>
            <w:r>
              <w:rPr>
                <w:sz w:val="20"/>
              </w:rPr>
              <w:fldChar w:fldCharType="begin">
                <w:ffData>
                  <w:name w:val="Onay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Onay19"/>
            <w:r>
              <w:rPr>
                <w:sz w:val="20"/>
              </w:rPr>
              <w:instrText xml:space="preserve"> FORMCHECKBOX </w:instrText>
            </w:r>
            <w:r w:rsidR="00C53CC0">
              <w:rPr>
                <w:sz w:val="20"/>
              </w:rPr>
            </w:r>
            <w:r w:rsidR="00C53CC0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4"/>
            <w:r>
              <w:rPr>
                <w:sz w:val="20"/>
              </w:rPr>
              <w:t xml:space="preserve"> </w:t>
            </w:r>
            <w:r w:rsidR="00C22763">
              <w:rPr>
                <w:sz w:val="20"/>
              </w:rPr>
              <w:t>Diğer</w:t>
            </w:r>
          </w:p>
        </w:tc>
      </w:tr>
    </w:tbl>
    <w:p w14:paraId="0A37A1A1" w14:textId="77777777" w:rsidR="00C22763" w:rsidRDefault="00C22763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1340540A" w14:textId="77777777" w:rsidR="00122B85" w:rsidRPr="00A002C9" w:rsidRDefault="00122B85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25E4C01A" w14:textId="77777777" w:rsidR="00F34272" w:rsidRDefault="00F34272">
      <w:pPr>
        <w:pStyle w:val="stBilgi"/>
        <w:tabs>
          <w:tab w:val="clear" w:pos="4536"/>
          <w:tab w:val="clear" w:pos="9072"/>
        </w:tabs>
        <w:rPr>
          <w:b/>
          <w:bCs/>
        </w:rPr>
      </w:pPr>
    </w:p>
    <w:p w14:paraId="53AA6F53" w14:textId="77777777" w:rsidR="00020C5D" w:rsidRDefault="00020C5D" w:rsidP="00020C5D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arabük Ün</w:t>
      </w:r>
      <w:r w:rsidR="001C1B07">
        <w:rPr>
          <w:b/>
          <w:sz w:val="16"/>
          <w:szCs w:val="16"/>
        </w:rPr>
        <w:t>iversitesi, Demir Çelik Kampüsü</w:t>
      </w:r>
      <w:r>
        <w:rPr>
          <w:b/>
          <w:sz w:val="16"/>
          <w:szCs w:val="16"/>
        </w:rPr>
        <w:t xml:space="preserve"> KARABÜK, Tel: (0 370) 418 61 00  </w:t>
      </w:r>
      <w:proofErr w:type="spellStart"/>
      <w:r>
        <w:rPr>
          <w:b/>
          <w:sz w:val="16"/>
          <w:szCs w:val="16"/>
        </w:rPr>
        <w:t>Fax</w:t>
      </w:r>
      <w:proofErr w:type="spellEnd"/>
      <w:r>
        <w:rPr>
          <w:b/>
          <w:sz w:val="16"/>
          <w:szCs w:val="16"/>
        </w:rPr>
        <w:t>: (0 370) 418 93 22</w:t>
      </w:r>
    </w:p>
    <w:p w14:paraId="4C7DA0BD" w14:textId="77777777" w:rsidR="00F34272" w:rsidRDefault="00F34272" w:rsidP="00020C5D">
      <w:pPr>
        <w:pStyle w:val="stBilgi"/>
        <w:tabs>
          <w:tab w:val="clear" w:pos="4536"/>
          <w:tab w:val="clear" w:pos="9072"/>
          <w:tab w:val="left" w:pos="1605"/>
        </w:tabs>
        <w:rPr>
          <w:b/>
          <w:bCs/>
        </w:rPr>
      </w:pPr>
    </w:p>
    <w:p w14:paraId="0A8C477C" w14:textId="77777777" w:rsidR="00F34272" w:rsidRDefault="00F34272">
      <w:pPr>
        <w:pStyle w:val="stBilgi"/>
        <w:tabs>
          <w:tab w:val="clear" w:pos="4536"/>
          <w:tab w:val="clear" w:pos="9072"/>
        </w:tabs>
        <w:rPr>
          <w:b/>
          <w:bCs/>
        </w:rPr>
      </w:pPr>
    </w:p>
    <w:p w14:paraId="429F04D6" w14:textId="77777777" w:rsidR="00F34272" w:rsidRDefault="00F34272">
      <w:pPr>
        <w:pStyle w:val="stBilgi"/>
        <w:tabs>
          <w:tab w:val="clear" w:pos="4536"/>
          <w:tab w:val="clear" w:pos="9072"/>
        </w:tabs>
        <w:rPr>
          <w:b/>
          <w:bCs/>
        </w:rPr>
      </w:pPr>
    </w:p>
    <w:p w14:paraId="698966B2" w14:textId="77777777" w:rsidR="00C22763" w:rsidRDefault="006073E6">
      <w:pPr>
        <w:pStyle w:val="stBilgi"/>
        <w:tabs>
          <w:tab w:val="clear" w:pos="4536"/>
          <w:tab w:val="clear" w:pos="9072"/>
        </w:tabs>
        <w:rPr>
          <w:b/>
          <w:bCs/>
        </w:rPr>
      </w:pPr>
      <w:r>
        <w:rPr>
          <w:b/>
          <w:bCs/>
        </w:rPr>
        <w:t>D</w:t>
      </w:r>
      <w:r w:rsidR="00C22763">
        <w:rPr>
          <w:b/>
          <w:bCs/>
        </w:rPr>
        <w:t>- Eğitim ve Meslek Bilgileri</w:t>
      </w:r>
    </w:p>
    <w:tbl>
      <w:tblPr>
        <w:tblW w:w="1044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073"/>
        <w:gridCol w:w="1087"/>
        <w:gridCol w:w="2340"/>
        <w:gridCol w:w="3600"/>
      </w:tblGrid>
      <w:tr w:rsidR="00C22763" w14:paraId="35A944C6" w14:textId="77777777">
        <w:trPr>
          <w:trHeight w:val="417"/>
        </w:trPr>
        <w:tc>
          <w:tcPr>
            <w:tcW w:w="3413" w:type="dxa"/>
            <w:gridSpan w:val="2"/>
            <w:vAlign w:val="center"/>
          </w:tcPr>
          <w:p w14:paraId="5735BC84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Bildiğiniz Bilgisayar Programları</w:t>
            </w:r>
          </w:p>
        </w:tc>
        <w:tc>
          <w:tcPr>
            <w:tcW w:w="7027" w:type="dxa"/>
            <w:gridSpan w:val="3"/>
          </w:tcPr>
          <w:p w14:paraId="438DE57A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2902BC79" w14:textId="77777777">
        <w:trPr>
          <w:trHeight w:val="344"/>
        </w:trPr>
        <w:tc>
          <w:tcPr>
            <w:tcW w:w="3413" w:type="dxa"/>
            <w:gridSpan w:val="2"/>
            <w:vAlign w:val="center"/>
          </w:tcPr>
          <w:p w14:paraId="39C03666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Kullanabildiğiniz Ofis Araçları</w:t>
            </w:r>
          </w:p>
        </w:tc>
        <w:tc>
          <w:tcPr>
            <w:tcW w:w="7027" w:type="dxa"/>
            <w:gridSpan w:val="3"/>
          </w:tcPr>
          <w:p w14:paraId="1DF3B20F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065BDFEE" w14:textId="77777777">
        <w:trPr>
          <w:trHeight w:val="288"/>
        </w:trPr>
        <w:tc>
          <w:tcPr>
            <w:tcW w:w="10440" w:type="dxa"/>
            <w:gridSpan w:val="5"/>
            <w:vAlign w:val="center"/>
          </w:tcPr>
          <w:p w14:paraId="69052B52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İş Deneyiminiz. (Sondan Başa Doğru Sıralayınız)</w:t>
            </w:r>
          </w:p>
        </w:tc>
      </w:tr>
      <w:tr w:rsidR="00A3506E" w14:paraId="61DB9079" w14:textId="77777777">
        <w:trPr>
          <w:trHeight w:val="354"/>
        </w:trPr>
        <w:tc>
          <w:tcPr>
            <w:tcW w:w="2340" w:type="dxa"/>
            <w:vAlign w:val="center"/>
          </w:tcPr>
          <w:p w14:paraId="0DAA5999" w14:textId="77777777" w:rsidR="00A3506E" w:rsidRDefault="00A350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İş Yeri Adı</w:t>
            </w:r>
          </w:p>
        </w:tc>
        <w:tc>
          <w:tcPr>
            <w:tcW w:w="2160" w:type="dxa"/>
            <w:gridSpan w:val="2"/>
          </w:tcPr>
          <w:p w14:paraId="5B3BF588" w14:textId="77777777" w:rsidR="00A3506E" w:rsidRDefault="00A3506E">
            <w:pPr>
              <w:rPr>
                <w:sz w:val="20"/>
              </w:rPr>
            </w:pPr>
            <w:r>
              <w:rPr>
                <w:sz w:val="20"/>
              </w:rPr>
              <w:t>Görevi</w:t>
            </w:r>
          </w:p>
        </w:tc>
        <w:tc>
          <w:tcPr>
            <w:tcW w:w="2340" w:type="dxa"/>
          </w:tcPr>
          <w:p w14:paraId="26475007" w14:textId="77777777" w:rsidR="00A3506E" w:rsidRDefault="00A3506E">
            <w:pPr>
              <w:rPr>
                <w:sz w:val="20"/>
              </w:rPr>
            </w:pPr>
            <w:r>
              <w:rPr>
                <w:sz w:val="20"/>
              </w:rPr>
              <w:t>Baş.ve Ayrılma Tar.</w:t>
            </w:r>
          </w:p>
        </w:tc>
        <w:tc>
          <w:tcPr>
            <w:tcW w:w="3600" w:type="dxa"/>
          </w:tcPr>
          <w:p w14:paraId="18D5EC6B" w14:textId="77777777" w:rsidR="00A3506E" w:rsidRDefault="00A3506E">
            <w:pPr>
              <w:rPr>
                <w:sz w:val="20"/>
              </w:rPr>
            </w:pPr>
            <w:r>
              <w:rPr>
                <w:sz w:val="20"/>
              </w:rPr>
              <w:t>Ayrılış Nedeni</w:t>
            </w:r>
          </w:p>
        </w:tc>
      </w:tr>
      <w:tr w:rsidR="00A3506E" w14:paraId="180FA304" w14:textId="77777777">
        <w:trPr>
          <w:trHeight w:val="354"/>
        </w:trPr>
        <w:tc>
          <w:tcPr>
            <w:tcW w:w="2340" w:type="dxa"/>
            <w:vAlign w:val="center"/>
          </w:tcPr>
          <w:p w14:paraId="3F42565C" w14:textId="77777777" w:rsidR="00A3506E" w:rsidRDefault="00A350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160" w:type="dxa"/>
            <w:gridSpan w:val="2"/>
          </w:tcPr>
          <w:p w14:paraId="6EF7F08B" w14:textId="77777777" w:rsidR="00A3506E" w:rsidRDefault="00A3506E">
            <w:pPr>
              <w:rPr>
                <w:sz w:val="20"/>
              </w:rPr>
            </w:pPr>
          </w:p>
        </w:tc>
        <w:tc>
          <w:tcPr>
            <w:tcW w:w="2340" w:type="dxa"/>
          </w:tcPr>
          <w:p w14:paraId="38D3FEA1" w14:textId="77777777" w:rsidR="00A3506E" w:rsidRDefault="00A3506E">
            <w:pPr>
              <w:rPr>
                <w:sz w:val="20"/>
              </w:rPr>
            </w:pPr>
          </w:p>
        </w:tc>
        <w:tc>
          <w:tcPr>
            <w:tcW w:w="3600" w:type="dxa"/>
          </w:tcPr>
          <w:p w14:paraId="37DC4353" w14:textId="77777777" w:rsidR="00A3506E" w:rsidRDefault="00A3506E">
            <w:pPr>
              <w:rPr>
                <w:sz w:val="20"/>
              </w:rPr>
            </w:pPr>
          </w:p>
        </w:tc>
      </w:tr>
      <w:tr w:rsidR="00A3506E" w14:paraId="2B7E7693" w14:textId="77777777">
        <w:trPr>
          <w:trHeight w:val="354"/>
        </w:trPr>
        <w:tc>
          <w:tcPr>
            <w:tcW w:w="2340" w:type="dxa"/>
            <w:vAlign w:val="center"/>
          </w:tcPr>
          <w:p w14:paraId="2AED9E75" w14:textId="77777777" w:rsidR="00A3506E" w:rsidRDefault="00A350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160" w:type="dxa"/>
            <w:gridSpan w:val="2"/>
          </w:tcPr>
          <w:p w14:paraId="78E4A559" w14:textId="77777777" w:rsidR="00A3506E" w:rsidRDefault="00A3506E">
            <w:pPr>
              <w:rPr>
                <w:sz w:val="20"/>
              </w:rPr>
            </w:pPr>
          </w:p>
        </w:tc>
        <w:tc>
          <w:tcPr>
            <w:tcW w:w="2340" w:type="dxa"/>
          </w:tcPr>
          <w:p w14:paraId="76A84608" w14:textId="77777777" w:rsidR="00A3506E" w:rsidRDefault="00A3506E">
            <w:pPr>
              <w:rPr>
                <w:sz w:val="20"/>
              </w:rPr>
            </w:pPr>
          </w:p>
        </w:tc>
        <w:tc>
          <w:tcPr>
            <w:tcW w:w="3600" w:type="dxa"/>
          </w:tcPr>
          <w:p w14:paraId="3093A71B" w14:textId="77777777" w:rsidR="00A3506E" w:rsidRDefault="00A3506E">
            <w:pPr>
              <w:rPr>
                <w:sz w:val="20"/>
              </w:rPr>
            </w:pPr>
          </w:p>
        </w:tc>
      </w:tr>
    </w:tbl>
    <w:p w14:paraId="2D97AEFC" w14:textId="77777777" w:rsidR="00CD527F" w:rsidRDefault="00CD527F">
      <w:pPr>
        <w:pStyle w:val="stBilgi"/>
        <w:tabs>
          <w:tab w:val="clear" w:pos="4536"/>
          <w:tab w:val="clear" w:pos="9072"/>
        </w:tabs>
        <w:rPr>
          <w:b/>
          <w:bCs/>
          <w:sz w:val="16"/>
          <w:szCs w:val="16"/>
        </w:rPr>
      </w:pPr>
    </w:p>
    <w:p w14:paraId="2F20BB43" w14:textId="77777777" w:rsidR="00122B85" w:rsidRDefault="00122B85">
      <w:pPr>
        <w:pStyle w:val="stBilgi"/>
        <w:tabs>
          <w:tab w:val="clear" w:pos="4536"/>
          <w:tab w:val="clear" w:pos="9072"/>
        </w:tabs>
        <w:rPr>
          <w:b/>
          <w:bCs/>
          <w:sz w:val="16"/>
          <w:szCs w:val="16"/>
        </w:rPr>
      </w:pPr>
    </w:p>
    <w:p w14:paraId="15BCB848" w14:textId="77777777" w:rsidR="007D501F" w:rsidRPr="00A002C9" w:rsidRDefault="007D501F">
      <w:pPr>
        <w:pStyle w:val="stBilgi"/>
        <w:tabs>
          <w:tab w:val="clear" w:pos="4536"/>
          <w:tab w:val="clear" w:pos="9072"/>
        </w:tabs>
        <w:rPr>
          <w:b/>
          <w:bCs/>
          <w:sz w:val="16"/>
          <w:szCs w:val="16"/>
        </w:rPr>
      </w:pPr>
    </w:p>
    <w:p w14:paraId="03F66BD1" w14:textId="77777777" w:rsidR="00C22763" w:rsidRDefault="006073E6">
      <w:pPr>
        <w:pStyle w:val="stBilgi"/>
        <w:tabs>
          <w:tab w:val="clear" w:pos="4536"/>
          <w:tab w:val="clear" w:pos="9072"/>
        </w:tabs>
        <w:rPr>
          <w:b/>
          <w:bCs/>
        </w:rPr>
      </w:pPr>
      <w:r>
        <w:rPr>
          <w:b/>
          <w:bCs/>
        </w:rPr>
        <w:t>E</w:t>
      </w:r>
      <w:r w:rsidR="00C22763">
        <w:rPr>
          <w:b/>
          <w:bCs/>
        </w:rPr>
        <w:t xml:space="preserve">- Boş Günleriniz ve Saatleriniz </w:t>
      </w:r>
    </w:p>
    <w:tbl>
      <w:tblPr>
        <w:tblW w:w="1044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00"/>
        <w:gridCol w:w="3060"/>
        <w:gridCol w:w="1260"/>
        <w:gridCol w:w="4320"/>
      </w:tblGrid>
      <w:tr w:rsidR="00214B6E" w14:paraId="7BA59049" w14:textId="77777777">
        <w:trPr>
          <w:trHeight w:val="328"/>
        </w:trPr>
        <w:tc>
          <w:tcPr>
            <w:tcW w:w="1800" w:type="dxa"/>
            <w:vMerge w:val="restart"/>
            <w:vAlign w:val="center"/>
          </w:tcPr>
          <w:p w14:paraId="1F92D33F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Günler</w:t>
            </w:r>
          </w:p>
        </w:tc>
        <w:tc>
          <w:tcPr>
            <w:tcW w:w="3060" w:type="dxa"/>
          </w:tcPr>
          <w:p w14:paraId="5EBED2B4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59A633C8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Saatler</w:t>
            </w:r>
          </w:p>
        </w:tc>
        <w:tc>
          <w:tcPr>
            <w:tcW w:w="4320" w:type="dxa"/>
          </w:tcPr>
          <w:p w14:paraId="581D6B2D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214B6E" w14:paraId="4CD06A4D" w14:textId="77777777">
        <w:trPr>
          <w:trHeight w:val="340"/>
        </w:trPr>
        <w:tc>
          <w:tcPr>
            <w:tcW w:w="1800" w:type="dxa"/>
            <w:vMerge/>
          </w:tcPr>
          <w:p w14:paraId="199D32CA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060" w:type="dxa"/>
          </w:tcPr>
          <w:p w14:paraId="3EB22302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Merge/>
          </w:tcPr>
          <w:p w14:paraId="52F5E356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4320" w:type="dxa"/>
          </w:tcPr>
          <w:p w14:paraId="3E1F2B64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214B6E" w14:paraId="1CB21C62" w14:textId="77777777">
        <w:trPr>
          <w:trHeight w:val="375"/>
        </w:trPr>
        <w:tc>
          <w:tcPr>
            <w:tcW w:w="1800" w:type="dxa"/>
            <w:vMerge/>
          </w:tcPr>
          <w:p w14:paraId="728AF70B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060" w:type="dxa"/>
          </w:tcPr>
          <w:p w14:paraId="5834507D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Merge/>
          </w:tcPr>
          <w:p w14:paraId="6A00B009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4320" w:type="dxa"/>
          </w:tcPr>
          <w:p w14:paraId="376E474D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214B6E" w14:paraId="46170A58" w14:textId="77777777">
        <w:trPr>
          <w:trHeight w:val="375"/>
        </w:trPr>
        <w:tc>
          <w:tcPr>
            <w:tcW w:w="1800" w:type="dxa"/>
            <w:vMerge/>
          </w:tcPr>
          <w:p w14:paraId="77F7930C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060" w:type="dxa"/>
          </w:tcPr>
          <w:p w14:paraId="6FD11D15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Merge/>
          </w:tcPr>
          <w:p w14:paraId="445593DB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4320" w:type="dxa"/>
          </w:tcPr>
          <w:p w14:paraId="221621AF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214B6E" w14:paraId="5A74D3B7" w14:textId="77777777">
        <w:trPr>
          <w:trHeight w:val="375"/>
        </w:trPr>
        <w:tc>
          <w:tcPr>
            <w:tcW w:w="1800" w:type="dxa"/>
            <w:vMerge/>
          </w:tcPr>
          <w:p w14:paraId="7CF4AEA7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060" w:type="dxa"/>
          </w:tcPr>
          <w:p w14:paraId="51DD30F5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Merge/>
          </w:tcPr>
          <w:p w14:paraId="2DABFD3F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4320" w:type="dxa"/>
          </w:tcPr>
          <w:p w14:paraId="3A1F3659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</w:tbl>
    <w:p w14:paraId="4EEAF616" w14:textId="77777777" w:rsidR="00C22763" w:rsidRPr="00A002C9" w:rsidRDefault="00C22763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26EF8555" w14:textId="77777777" w:rsidR="001623BE" w:rsidRDefault="001623BE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4DDAD177" w14:textId="77777777" w:rsidR="00A002C9" w:rsidRPr="00A002C9" w:rsidRDefault="00A002C9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tbl>
      <w:tblPr>
        <w:tblW w:w="1044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40"/>
      </w:tblGrid>
      <w:tr w:rsidR="00C22763" w14:paraId="6FF51B26" w14:textId="77777777">
        <w:trPr>
          <w:trHeight w:val="4302"/>
        </w:trPr>
        <w:tc>
          <w:tcPr>
            <w:tcW w:w="10440" w:type="dxa"/>
          </w:tcPr>
          <w:tbl>
            <w:tblPr>
              <w:tblW w:w="9720" w:type="dxa"/>
              <w:tblInd w:w="2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720"/>
            </w:tblGrid>
            <w:tr w:rsidR="00C22763" w14:paraId="2B6B2531" w14:textId="77777777">
              <w:trPr>
                <w:trHeight w:val="1568"/>
              </w:trPr>
              <w:tc>
                <w:tcPr>
                  <w:tcW w:w="9720" w:type="dxa"/>
                </w:tcPr>
                <w:p w14:paraId="5EA295EC" w14:textId="77777777" w:rsidR="00C22763" w:rsidRDefault="00D304DD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  <w:r>
                    <w:rPr>
                      <w:sz w:val="18"/>
                    </w:rPr>
                    <w:br/>
                  </w:r>
                  <w:r w:rsidR="00C22763">
                    <w:rPr>
                      <w:sz w:val="18"/>
                    </w:rPr>
                    <w:t>SİZİNLE EN KISA SÜREDE HABERLEŞEBİLECEĞİMİZ ADRES VE TELEFONUNUZU YAZINIZ</w:t>
                  </w:r>
                </w:p>
                <w:p w14:paraId="1E5E7AD1" w14:textId="77777777" w:rsidR="00CC01BF" w:rsidRDefault="00CC01BF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</w:p>
                <w:p w14:paraId="299A75F9" w14:textId="77777777" w:rsidR="00C22763" w:rsidRDefault="00CA61B2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  <w:r>
                    <w:rPr>
                      <w:sz w:val="18"/>
                    </w:rPr>
                    <w:t>Adres</w:t>
                  </w:r>
                  <w:r w:rsidR="00BB741C">
                    <w:rPr>
                      <w:sz w:val="18"/>
                    </w:rPr>
                    <w:tab/>
                    <w:t>:</w:t>
                  </w:r>
                  <w:r w:rsidR="00CC01BF">
                    <w:rPr>
                      <w:sz w:val="18"/>
                    </w:rPr>
                    <w:t xml:space="preserve"> </w:t>
                  </w:r>
                </w:p>
                <w:p w14:paraId="25ACA754" w14:textId="77777777" w:rsidR="00C22763" w:rsidRPr="008D0E1C" w:rsidRDefault="00C22763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20"/>
                      <w:szCs w:val="20"/>
                    </w:rPr>
                  </w:pPr>
                </w:p>
                <w:p w14:paraId="6B9BFB22" w14:textId="77777777" w:rsidR="00C22763" w:rsidRDefault="008A1561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  <w:proofErr w:type="gramStart"/>
                  <w:r>
                    <w:rPr>
                      <w:sz w:val="18"/>
                    </w:rPr>
                    <w:t>E</w:t>
                  </w:r>
                  <w:r w:rsidR="00904415">
                    <w:rPr>
                      <w:sz w:val="18"/>
                    </w:rPr>
                    <w:t>-</w:t>
                  </w:r>
                  <w:r>
                    <w:rPr>
                      <w:sz w:val="18"/>
                    </w:rPr>
                    <w:t>mail</w:t>
                  </w:r>
                  <w:proofErr w:type="gramEnd"/>
                  <w:r>
                    <w:rPr>
                      <w:sz w:val="18"/>
                    </w:rPr>
                    <w:tab/>
                    <w:t xml:space="preserve">: </w:t>
                  </w:r>
                  <w:r w:rsidR="008D0E1C">
                    <w:rPr>
                      <w:sz w:val="18"/>
                    </w:rPr>
                    <w:t>……………….</w:t>
                  </w:r>
                  <w:r>
                    <w:rPr>
                      <w:sz w:val="18"/>
                    </w:rPr>
                    <w:t>…………………….@...................................</w:t>
                  </w:r>
                  <w:r w:rsidR="00A72CDA">
                    <w:rPr>
                      <w:sz w:val="18"/>
                    </w:rPr>
                    <w:t>..........</w:t>
                  </w:r>
                </w:p>
                <w:p w14:paraId="59FE3B57" w14:textId="77777777" w:rsidR="00CC01BF" w:rsidRDefault="00CC01BF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</w:p>
                <w:p w14:paraId="09375957" w14:textId="77777777" w:rsidR="000D74F8" w:rsidRDefault="000D74F8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  <w:r>
                    <w:rPr>
                      <w:sz w:val="18"/>
                    </w:rPr>
                    <w:t>Tel</w:t>
                  </w:r>
                  <w:r w:rsidR="008D0E1C">
                    <w:rPr>
                      <w:sz w:val="18"/>
                    </w:rPr>
                    <w:t xml:space="preserve">          :</w:t>
                  </w:r>
                  <w:r w:rsidR="00CC01BF">
                    <w:rPr>
                      <w:sz w:val="18"/>
                    </w:rPr>
                    <w:t xml:space="preserve"> </w:t>
                  </w:r>
                </w:p>
              </w:tc>
            </w:tr>
          </w:tbl>
          <w:p w14:paraId="487E8053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</w:pPr>
          </w:p>
          <w:p w14:paraId="380DBA7B" w14:textId="77777777" w:rsidR="00DC5995" w:rsidRDefault="00C41404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sz w:val="28"/>
                <w:szCs w:val="28"/>
              </w:rPr>
            </w:pPr>
            <w:r w:rsidRPr="00C41404">
              <w:rPr>
                <w:b/>
                <w:sz w:val="28"/>
                <w:szCs w:val="28"/>
              </w:rPr>
              <w:t>Not:</w:t>
            </w:r>
          </w:p>
          <w:p w14:paraId="01B7E1B8" w14:textId="77777777" w:rsidR="00736E5B" w:rsidRPr="00736E5B" w:rsidRDefault="00736E5B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sz w:val="10"/>
                <w:szCs w:val="10"/>
              </w:rPr>
            </w:pPr>
          </w:p>
          <w:p w14:paraId="065B0BF1" w14:textId="77777777" w:rsidR="00C22763" w:rsidRDefault="00C22763">
            <w:pPr>
              <w:pStyle w:val="stBilgi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rPr>
                <w:sz w:val="18"/>
              </w:rPr>
            </w:pPr>
            <w:r>
              <w:rPr>
                <w:sz w:val="18"/>
              </w:rPr>
              <w:t xml:space="preserve">BU FORMU TALEP EDEN </w:t>
            </w:r>
            <w:r w:rsidR="005C62EF">
              <w:rPr>
                <w:sz w:val="18"/>
              </w:rPr>
              <w:t xml:space="preserve">KİŞİ </w:t>
            </w:r>
            <w:r>
              <w:rPr>
                <w:sz w:val="18"/>
              </w:rPr>
              <w:t xml:space="preserve">BİZZAT </w:t>
            </w:r>
            <w:r w:rsidR="005C62EF">
              <w:rPr>
                <w:sz w:val="18"/>
              </w:rPr>
              <w:t xml:space="preserve">VE EKSİKSİZ OLARAK </w:t>
            </w:r>
            <w:r>
              <w:rPr>
                <w:sz w:val="18"/>
              </w:rPr>
              <w:t>DOLDURACAKTIR</w:t>
            </w:r>
          </w:p>
          <w:p w14:paraId="6DE5C397" w14:textId="77777777" w:rsidR="00736E5B" w:rsidRPr="00736E5B" w:rsidRDefault="00736E5B" w:rsidP="00736E5B">
            <w:pPr>
              <w:pStyle w:val="stBilgi"/>
              <w:tabs>
                <w:tab w:val="clear" w:pos="4536"/>
                <w:tab w:val="clear" w:pos="9072"/>
              </w:tabs>
              <w:ind w:left="360"/>
              <w:rPr>
                <w:sz w:val="10"/>
                <w:szCs w:val="10"/>
              </w:rPr>
            </w:pPr>
          </w:p>
          <w:p w14:paraId="228D5AAE" w14:textId="77777777" w:rsidR="005C62EF" w:rsidRDefault="00C22763">
            <w:pPr>
              <w:pStyle w:val="stBilgi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rPr>
                <w:sz w:val="18"/>
              </w:rPr>
            </w:pPr>
            <w:r>
              <w:rPr>
                <w:sz w:val="18"/>
              </w:rPr>
              <w:t>GERÇEĞE AYKIRI BİLGİ VERENLER İŞE ALINSALAR DAHİ İŞTEN ÇIKARLACAK</w:t>
            </w:r>
            <w:r w:rsidR="005C62EF">
              <w:rPr>
                <w:sz w:val="18"/>
              </w:rPr>
              <w:t xml:space="preserve"> VE HAKLARINDA ÖĞRENCİ DİSİPLİN HÜKÜMLERİ UYGULANACAKTIR. </w:t>
            </w:r>
          </w:p>
          <w:p w14:paraId="23DC7FE2" w14:textId="77777777" w:rsidR="00736E5B" w:rsidRPr="00736E5B" w:rsidRDefault="00736E5B" w:rsidP="00736E5B">
            <w:pPr>
              <w:pStyle w:val="stBilgi"/>
              <w:tabs>
                <w:tab w:val="clear" w:pos="4536"/>
                <w:tab w:val="clear" w:pos="9072"/>
              </w:tabs>
              <w:rPr>
                <w:sz w:val="10"/>
                <w:szCs w:val="10"/>
              </w:rPr>
            </w:pPr>
          </w:p>
          <w:p w14:paraId="5D22BD31" w14:textId="77777777" w:rsidR="00C22763" w:rsidRDefault="00482CAC">
            <w:pPr>
              <w:pStyle w:val="stBilgi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rPr>
                <w:sz w:val="18"/>
              </w:rPr>
            </w:pPr>
            <w:r>
              <w:rPr>
                <w:sz w:val="18"/>
              </w:rPr>
              <w:t>BU FORMU DOLDURMAK</w:t>
            </w:r>
            <w:r w:rsidR="00C22763">
              <w:rPr>
                <w:sz w:val="18"/>
              </w:rPr>
              <w:t xml:space="preserve"> BAŞKANLIĞIMIZI HİÇBİR TAAHHÜT ALTINA SOKMAZ</w:t>
            </w:r>
          </w:p>
          <w:p w14:paraId="18C0F491" w14:textId="77777777" w:rsidR="00736E5B" w:rsidRPr="00736E5B" w:rsidRDefault="00736E5B" w:rsidP="00736E5B">
            <w:pPr>
              <w:pStyle w:val="stBilgi"/>
              <w:tabs>
                <w:tab w:val="clear" w:pos="4536"/>
                <w:tab w:val="clear" w:pos="9072"/>
              </w:tabs>
              <w:rPr>
                <w:sz w:val="10"/>
                <w:szCs w:val="10"/>
              </w:rPr>
            </w:pPr>
          </w:p>
          <w:p w14:paraId="3D732A81" w14:textId="77777777" w:rsidR="00D43CE4" w:rsidRDefault="00D304DD">
            <w:pPr>
              <w:pStyle w:val="stBilgi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rPr>
                <w:sz w:val="18"/>
              </w:rPr>
            </w:pPr>
            <w:r>
              <w:rPr>
                <w:sz w:val="18"/>
              </w:rPr>
              <w:t xml:space="preserve">BAŞVURU FORMU </w:t>
            </w:r>
            <w:r w:rsidR="00C31307">
              <w:rPr>
                <w:b/>
                <w:sz w:val="18"/>
                <w:u w:val="single"/>
              </w:rPr>
              <w:t>1</w:t>
            </w:r>
            <w:r w:rsidR="003B709D" w:rsidRPr="00482CAC">
              <w:rPr>
                <w:b/>
                <w:sz w:val="18"/>
                <w:u w:val="single"/>
              </w:rPr>
              <w:t xml:space="preserve"> ADET FOTOĞRAF</w:t>
            </w:r>
            <w:r w:rsidR="003B709D">
              <w:rPr>
                <w:sz w:val="18"/>
              </w:rPr>
              <w:t xml:space="preserve">, </w:t>
            </w:r>
            <w:r w:rsidR="00482CAC">
              <w:rPr>
                <w:b/>
                <w:sz w:val="18"/>
                <w:u w:val="single"/>
              </w:rPr>
              <w:t>YENİ ONAYLANMIŞ</w:t>
            </w:r>
            <w:r w:rsidR="00C32A4D" w:rsidRPr="00482CAC">
              <w:rPr>
                <w:b/>
                <w:sz w:val="18"/>
                <w:u w:val="single"/>
              </w:rPr>
              <w:t xml:space="preserve"> ÖĞRENCİ BELGESİ</w:t>
            </w:r>
            <w:r w:rsidR="003B709D">
              <w:rPr>
                <w:sz w:val="18"/>
              </w:rPr>
              <w:t xml:space="preserve">, </w:t>
            </w:r>
            <w:r w:rsidR="003B709D" w:rsidRPr="00482CAC">
              <w:rPr>
                <w:b/>
                <w:sz w:val="18"/>
                <w:u w:val="single"/>
              </w:rPr>
              <w:t>NÜFUS KİMLİK</w:t>
            </w:r>
            <w:r w:rsidR="003B709D">
              <w:rPr>
                <w:sz w:val="18"/>
              </w:rPr>
              <w:t xml:space="preserve"> </w:t>
            </w:r>
            <w:r w:rsidR="003B709D" w:rsidRPr="00482CAC">
              <w:rPr>
                <w:b/>
                <w:sz w:val="18"/>
                <w:u w:val="single"/>
              </w:rPr>
              <w:t>FOTOKOPİSİ</w:t>
            </w:r>
            <w:r w:rsidR="003B709D">
              <w:rPr>
                <w:sz w:val="18"/>
              </w:rPr>
              <w:t xml:space="preserve"> </w:t>
            </w:r>
            <w:r w:rsidR="00AC560A">
              <w:rPr>
                <w:sz w:val="18"/>
              </w:rPr>
              <w:t xml:space="preserve">İLE BİRLİKTE </w:t>
            </w:r>
            <w:r w:rsidR="001527DF">
              <w:rPr>
                <w:sz w:val="18"/>
              </w:rPr>
              <w:t>TESLİM EDİLECEKTİR.BELGELERİNİ TAMAMLAMAYAN ÖĞRENCİLERİN BAŞVURULARI KABUL EDİLMEYECEKTİR.</w:t>
            </w:r>
          </w:p>
          <w:p w14:paraId="063269D0" w14:textId="77777777" w:rsidR="005E46A0" w:rsidRDefault="005E46A0" w:rsidP="00BC6DB3">
            <w:pPr>
              <w:pStyle w:val="ListeParagraf"/>
              <w:ind w:left="0"/>
              <w:rPr>
                <w:sz w:val="18"/>
              </w:rPr>
            </w:pPr>
          </w:p>
          <w:p w14:paraId="571206F6" w14:textId="77777777" w:rsidR="005E46A0" w:rsidRDefault="005E46A0">
            <w:pPr>
              <w:pStyle w:val="stBilgi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rPr>
                <w:sz w:val="18"/>
              </w:rPr>
            </w:pPr>
            <w:r>
              <w:rPr>
                <w:sz w:val="18"/>
              </w:rPr>
              <w:t>SGK ´DAN SAĞLIK GÜVENCESİ OLUP,OLMADIĞINA DAİR BELGENIN HER ÖĞRENCİNİN IVEDİ GETİRMESİ GEREKMEKTEDİR.</w:t>
            </w:r>
          </w:p>
          <w:p w14:paraId="69A1E042" w14:textId="77777777" w:rsidR="00DC5995" w:rsidRDefault="00DC5995" w:rsidP="00DC5995">
            <w:pPr>
              <w:pStyle w:val="stBilgi"/>
              <w:tabs>
                <w:tab w:val="clear" w:pos="4536"/>
                <w:tab w:val="clear" w:pos="9072"/>
              </w:tabs>
              <w:rPr>
                <w:sz w:val="18"/>
              </w:rPr>
            </w:pPr>
          </w:p>
          <w:p w14:paraId="02253C77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18"/>
              </w:rPr>
            </w:pPr>
          </w:p>
          <w:p w14:paraId="698D57B3" w14:textId="59B2B443" w:rsidR="00C22763" w:rsidRDefault="00C22763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FORMDA BELİRTTİĞİM TÜM BİLGİLERİN DOĞRULUĞUNU KABUL VE TAAHHÜT EDERİM</w:t>
            </w:r>
            <w:r w:rsidR="00A823FB">
              <w:rPr>
                <w:b/>
                <w:bCs/>
                <w:sz w:val="18"/>
              </w:rPr>
              <w:t>.</w:t>
            </w:r>
          </w:p>
          <w:p w14:paraId="6E6A7041" w14:textId="77777777" w:rsidR="005D023E" w:rsidRDefault="005D023E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  <w:sz w:val="18"/>
              </w:rPr>
            </w:pPr>
          </w:p>
          <w:p w14:paraId="0461529F" w14:textId="77777777" w:rsidR="00F34272" w:rsidRDefault="00F34272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  <w:sz w:val="18"/>
              </w:rPr>
            </w:pPr>
          </w:p>
          <w:p w14:paraId="24AB4B8B" w14:textId="77777777" w:rsidR="00F34272" w:rsidRDefault="00F34272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  <w:sz w:val="18"/>
              </w:rPr>
            </w:pPr>
          </w:p>
          <w:p w14:paraId="5A7DECA9" w14:textId="77777777" w:rsidR="00DC5995" w:rsidRDefault="00DC5995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  <w:sz w:val="18"/>
              </w:rPr>
            </w:pPr>
          </w:p>
          <w:p w14:paraId="2BECEF14" w14:textId="77777777" w:rsidR="00401F58" w:rsidRPr="00BB741C" w:rsidRDefault="00401F58" w:rsidP="00BB741C">
            <w:pPr>
              <w:ind w:left="4956"/>
            </w:pPr>
            <w:r w:rsidRPr="00BB741C">
              <w:t>Adı Soyadı</w:t>
            </w:r>
            <w:r w:rsidRPr="00BB741C">
              <w:tab/>
            </w:r>
            <w:r w:rsidRPr="00BB741C">
              <w:rPr>
                <w:b/>
                <w:bCs/>
              </w:rPr>
              <w:t>:</w:t>
            </w:r>
            <w:r w:rsidRPr="00BB741C">
              <w:t>........................................</w:t>
            </w:r>
            <w:r w:rsidR="00215208">
              <w:t>..</w:t>
            </w:r>
          </w:p>
          <w:p w14:paraId="3B9CAA62" w14:textId="77777777" w:rsidR="00401F58" w:rsidRPr="00BB741C" w:rsidRDefault="00401F58" w:rsidP="00BB741C">
            <w:pPr>
              <w:ind w:left="4956"/>
            </w:pPr>
            <w:r w:rsidRPr="00BB741C">
              <w:t>Başvuru</w:t>
            </w:r>
            <w:r w:rsidR="00BB741C" w:rsidRPr="00BB741C">
              <w:t xml:space="preserve"> </w:t>
            </w:r>
            <w:r w:rsidRPr="00BB741C">
              <w:t>Tarihi</w:t>
            </w:r>
            <w:r w:rsidRPr="00BB741C">
              <w:rPr>
                <w:b/>
                <w:bCs/>
              </w:rPr>
              <w:t>:</w:t>
            </w:r>
            <w:r w:rsidRPr="00BB741C">
              <w:t>......</w:t>
            </w:r>
            <w:r w:rsidR="00215208">
              <w:t>.</w:t>
            </w:r>
            <w:r w:rsidRPr="00BB741C">
              <w:t>.</w:t>
            </w:r>
            <w:r w:rsidRPr="00BB741C">
              <w:rPr>
                <w:b/>
                <w:bCs/>
              </w:rPr>
              <w:t>/</w:t>
            </w:r>
            <w:r w:rsidRPr="00BB741C">
              <w:t>...........</w:t>
            </w:r>
            <w:r w:rsidRPr="00BB741C">
              <w:rPr>
                <w:b/>
                <w:bCs/>
              </w:rPr>
              <w:t>/</w:t>
            </w:r>
            <w:r w:rsidR="00E065FB">
              <w:t>………</w:t>
            </w:r>
          </w:p>
          <w:p w14:paraId="04413C75" w14:textId="77777777" w:rsidR="00401F58" w:rsidRPr="00BB741C" w:rsidRDefault="00401F58" w:rsidP="00BB741C">
            <w:pPr>
              <w:ind w:left="4956"/>
            </w:pPr>
            <w:r w:rsidRPr="00BB741C">
              <w:t>İmza</w:t>
            </w:r>
            <w:r w:rsidRPr="00BB741C">
              <w:tab/>
            </w:r>
            <w:r w:rsidRPr="00BB741C">
              <w:tab/>
            </w:r>
            <w:r w:rsidRPr="00BB741C">
              <w:rPr>
                <w:b/>
                <w:bCs/>
              </w:rPr>
              <w:t>:</w:t>
            </w:r>
          </w:p>
          <w:p w14:paraId="55B91996" w14:textId="77777777" w:rsidR="005D023E" w:rsidRPr="00BB741C" w:rsidRDefault="005D023E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</w:rPr>
            </w:pPr>
          </w:p>
          <w:p w14:paraId="39177B77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18"/>
              </w:rPr>
            </w:pPr>
          </w:p>
          <w:p w14:paraId="54E85441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</w:pPr>
          </w:p>
        </w:tc>
      </w:tr>
    </w:tbl>
    <w:p w14:paraId="291F8355" w14:textId="77777777" w:rsidR="00020C5D" w:rsidRDefault="00020C5D" w:rsidP="00020C5D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arabük Ün</w:t>
      </w:r>
      <w:r w:rsidR="001C1B07">
        <w:rPr>
          <w:b/>
          <w:sz w:val="16"/>
          <w:szCs w:val="16"/>
        </w:rPr>
        <w:t>iversitesi, Demir Çelik Kampüsü</w:t>
      </w:r>
      <w:r>
        <w:rPr>
          <w:b/>
          <w:sz w:val="16"/>
          <w:szCs w:val="16"/>
        </w:rPr>
        <w:t xml:space="preserve"> KARABÜK, Tel: (0 370) 418 61 00  </w:t>
      </w:r>
      <w:proofErr w:type="spellStart"/>
      <w:r>
        <w:rPr>
          <w:b/>
          <w:sz w:val="16"/>
          <w:szCs w:val="16"/>
        </w:rPr>
        <w:t>Fax</w:t>
      </w:r>
      <w:proofErr w:type="spellEnd"/>
      <w:r>
        <w:rPr>
          <w:b/>
          <w:sz w:val="16"/>
          <w:szCs w:val="16"/>
        </w:rPr>
        <w:t>: (0 370) 418 93 22</w:t>
      </w:r>
    </w:p>
    <w:p w14:paraId="38FE178A" w14:textId="77777777" w:rsidR="005C62EF" w:rsidRDefault="005C62EF" w:rsidP="00D43CE4">
      <w:pPr>
        <w:pStyle w:val="stBilgi"/>
        <w:tabs>
          <w:tab w:val="clear" w:pos="4536"/>
          <w:tab w:val="clear" w:pos="9072"/>
        </w:tabs>
      </w:pPr>
    </w:p>
    <w:sectPr w:rsidR="005C62EF" w:rsidSect="00532629">
      <w:headerReference w:type="default" r:id="rId8"/>
      <w:footerReference w:type="default" r:id="rId9"/>
      <w:pgSz w:w="11906" w:h="16838"/>
      <w:pgMar w:top="357" w:right="1134" w:bottom="295" w:left="1134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115D0" w14:textId="77777777" w:rsidR="00C53CC0" w:rsidRDefault="00C53CC0">
      <w:r>
        <w:separator/>
      </w:r>
    </w:p>
  </w:endnote>
  <w:endnote w:type="continuationSeparator" w:id="0">
    <w:p w14:paraId="29984A95" w14:textId="77777777" w:rsidR="00C53CC0" w:rsidRDefault="00C53C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5F798" w14:textId="77777777" w:rsidR="00532629" w:rsidRDefault="0053262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E0171" w14:textId="77777777" w:rsidR="00C53CC0" w:rsidRDefault="00C53CC0">
      <w:r>
        <w:separator/>
      </w:r>
    </w:p>
  </w:footnote>
  <w:footnote w:type="continuationSeparator" w:id="0">
    <w:p w14:paraId="559E6F91" w14:textId="77777777" w:rsidR="00C53CC0" w:rsidRDefault="00C53C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85D3E" w14:textId="77777777" w:rsidR="00C22763" w:rsidRDefault="00C22763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33B8B"/>
    <w:multiLevelType w:val="hybridMultilevel"/>
    <w:tmpl w:val="1902E22E"/>
    <w:lvl w:ilvl="0" w:tplc="E244F89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tDQwNzQytTA3szBS0lEKTi0uzszPAykwrAUA8Cyo5iwAAAA="/>
  </w:docVars>
  <w:rsids>
    <w:rsidRoot w:val="00703099"/>
    <w:rsid w:val="00020C5D"/>
    <w:rsid w:val="000572C1"/>
    <w:rsid w:val="000A0D77"/>
    <w:rsid w:val="000B4532"/>
    <w:rsid w:val="000D74F8"/>
    <w:rsid w:val="000E67A8"/>
    <w:rsid w:val="00115C09"/>
    <w:rsid w:val="00122B85"/>
    <w:rsid w:val="001527DF"/>
    <w:rsid w:val="001623BE"/>
    <w:rsid w:val="001728EE"/>
    <w:rsid w:val="001C1B07"/>
    <w:rsid w:val="00214B6E"/>
    <w:rsid w:val="00215208"/>
    <w:rsid w:val="00215F5E"/>
    <w:rsid w:val="00262B4E"/>
    <w:rsid w:val="002B7A29"/>
    <w:rsid w:val="00363ED1"/>
    <w:rsid w:val="003755EE"/>
    <w:rsid w:val="003B709D"/>
    <w:rsid w:val="003C4266"/>
    <w:rsid w:val="00401F58"/>
    <w:rsid w:val="00411DB0"/>
    <w:rsid w:val="0041283E"/>
    <w:rsid w:val="004207D3"/>
    <w:rsid w:val="004212E1"/>
    <w:rsid w:val="004301C4"/>
    <w:rsid w:val="00482CAC"/>
    <w:rsid w:val="00507DCE"/>
    <w:rsid w:val="00532629"/>
    <w:rsid w:val="005573AC"/>
    <w:rsid w:val="0057579C"/>
    <w:rsid w:val="00582C8A"/>
    <w:rsid w:val="00596FCC"/>
    <w:rsid w:val="005C62EF"/>
    <w:rsid w:val="005D023E"/>
    <w:rsid w:val="005E3528"/>
    <w:rsid w:val="005E46A0"/>
    <w:rsid w:val="005E729D"/>
    <w:rsid w:val="006073E6"/>
    <w:rsid w:val="006307C8"/>
    <w:rsid w:val="00635D06"/>
    <w:rsid w:val="0066606A"/>
    <w:rsid w:val="006C3EB2"/>
    <w:rsid w:val="006D19BB"/>
    <w:rsid w:val="006E7516"/>
    <w:rsid w:val="00703099"/>
    <w:rsid w:val="00710C38"/>
    <w:rsid w:val="00713DA1"/>
    <w:rsid w:val="00736E5B"/>
    <w:rsid w:val="00745EAB"/>
    <w:rsid w:val="007B4EDD"/>
    <w:rsid w:val="007B71F6"/>
    <w:rsid w:val="007D501F"/>
    <w:rsid w:val="00805D2C"/>
    <w:rsid w:val="008A1561"/>
    <w:rsid w:val="008C5B5F"/>
    <w:rsid w:val="008D0E1C"/>
    <w:rsid w:val="00904415"/>
    <w:rsid w:val="009215E8"/>
    <w:rsid w:val="00932D3F"/>
    <w:rsid w:val="0096422A"/>
    <w:rsid w:val="009C5DAB"/>
    <w:rsid w:val="009D07E1"/>
    <w:rsid w:val="009D50ED"/>
    <w:rsid w:val="00A002C9"/>
    <w:rsid w:val="00A144C3"/>
    <w:rsid w:val="00A3506E"/>
    <w:rsid w:val="00A653EF"/>
    <w:rsid w:val="00A72CDA"/>
    <w:rsid w:val="00A823FB"/>
    <w:rsid w:val="00AC560A"/>
    <w:rsid w:val="00AE36D4"/>
    <w:rsid w:val="00AF2216"/>
    <w:rsid w:val="00B11E3D"/>
    <w:rsid w:val="00B251DE"/>
    <w:rsid w:val="00B933F5"/>
    <w:rsid w:val="00BB741C"/>
    <w:rsid w:val="00BC6DB3"/>
    <w:rsid w:val="00BD3F24"/>
    <w:rsid w:val="00BE4DEC"/>
    <w:rsid w:val="00BE68AF"/>
    <w:rsid w:val="00C06497"/>
    <w:rsid w:val="00C07167"/>
    <w:rsid w:val="00C22763"/>
    <w:rsid w:val="00C31307"/>
    <w:rsid w:val="00C32A4D"/>
    <w:rsid w:val="00C41404"/>
    <w:rsid w:val="00C53CC0"/>
    <w:rsid w:val="00C63D40"/>
    <w:rsid w:val="00CA61B2"/>
    <w:rsid w:val="00CB7972"/>
    <w:rsid w:val="00CC01BF"/>
    <w:rsid w:val="00CD527F"/>
    <w:rsid w:val="00D02021"/>
    <w:rsid w:val="00D304DD"/>
    <w:rsid w:val="00D36C69"/>
    <w:rsid w:val="00D43CE4"/>
    <w:rsid w:val="00D551BE"/>
    <w:rsid w:val="00D93FA8"/>
    <w:rsid w:val="00D940A6"/>
    <w:rsid w:val="00DC5995"/>
    <w:rsid w:val="00E04358"/>
    <w:rsid w:val="00E065FB"/>
    <w:rsid w:val="00E42C6D"/>
    <w:rsid w:val="00E51ADB"/>
    <w:rsid w:val="00E735B0"/>
    <w:rsid w:val="00E809DB"/>
    <w:rsid w:val="00EC4685"/>
    <w:rsid w:val="00EF0159"/>
    <w:rsid w:val="00F0244D"/>
    <w:rsid w:val="00F11034"/>
    <w:rsid w:val="00F34272"/>
    <w:rsid w:val="00F4539B"/>
    <w:rsid w:val="00F53B88"/>
    <w:rsid w:val="00FA460B"/>
    <w:rsid w:val="00FD2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EED8D3"/>
  <w15:docId w15:val="{378FB78D-F076-4C9D-85BA-F8A021BE9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paragraph" w:styleId="ListeParagraf">
    <w:name w:val="List Paragraph"/>
    <w:basedOn w:val="Normal"/>
    <w:uiPriority w:val="34"/>
    <w:qFormat/>
    <w:rsid w:val="005E46A0"/>
    <w:pPr>
      <w:ind w:left="708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53262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26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8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MU</dc:creator>
  <cp:lastModifiedBy>Raşit SÜZER</cp:lastModifiedBy>
  <cp:revision>2</cp:revision>
  <cp:lastPrinted>2010-09-07T07:08:00Z</cp:lastPrinted>
  <dcterms:created xsi:type="dcterms:W3CDTF">2021-09-27T06:51:00Z</dcterms:created>
  <dcterms:modified xsi:type="dcterms:W3CDTF">2021-09-27T06:51:00Z</dcterms:modified>
</cp:coreProperties>
</file>